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F65B228" w:rsidR="0095225E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B63F0D">
        <w:t xml:space="preserve">International Business and </w:t>
      </w:r>
      <w:r w:rsidR="004A7611">
        <w:t>Finance</w:t>
      </w:r>
    </w:p>
    <w:p w14:paraId="297ECB5F" w14:textId="015A7249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13BBB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27D55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27D55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4F526A93" w:rsidR="00AC2F18" w:rsidRDefault="00027D55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24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27D55" w:rsidP="00586637">
      <w:pPr>
        <w:spacing w:after="0"/>
      </w:pPr>
      <w:sdt>
        <w:sdtPr>
          <w:alias w:val="Students must complete 31 credit hours in residency at UT to be eligible for graduation "/>
          <w:tag w:val="Students must complete 31 credit hours in residency at UT to be eligible for graduation 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3C46CB" w:rsidRDefault="00752C28" w:rsidP="003C46CB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047A63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151F7E6" w:rsidR="002946E6" w:rsidRPr="0000459F" w:rsidRDefault="00027D55" w:rsidP="00597CC6">
            <w:pPr>
              <w:spacing w:after="0"/>
            </w:pPr>
            <w:hyperlink r:id="rId8" w:tooltip="Core Humanities" w:history="1">
              <w:r w:rsidR="00E441B3" w:rsidRPr="00F16248">
                <w:rPr>
                  <w:rStyle w:val="Hyperlink"/>
                  <w:color w:val="0000FF"/>
                </w:rPr>
                <w:t>Core</w:t>
              </w:r>
              <w:r w:rsidR="002946E6" w:rsidRPr="00F16248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21EB527" w:rsidR="002946E6" w:rsidRDefault="00027D55" w:rsidP="00597CC6">
            <w:pPr>
              <w:spacing w:after="0"/>
            </w:pPr>
            <w:hyperlink r:id="rId9" w:tooltip="Core Social Science" w:history="1">
              <w:r w:rsidR="00E441B3" w:rsidRPr="00F16248">
                <w:rPr>
                  <w:rStyle w:val="Hyperlink"/>
                  <w:color w:val="0000FF"/>
                </w:rPr>
                <w:t>Core</w:t>
              </w:r>
              <w:r w:rsidR="002946E6" w:rsidRPr="00F16248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3EF3489D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027D55" w:rsidRPr="00027D55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3C46CB" w:rsidRDefault="00752C28" w:rsidP="003C46CB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E3EA1A1" w:rsidR="00403CB1" w:rsidRPr="00EA6BBF" w:rsidRDefault="00027D55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F16248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CAC69B2" w:rsidR="00403CB1" w:rsidRPr="00EA6BBF" w:rsidRDefault="00027D55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F16248">
                <w:rPr>
                  <w:rStyle w:val="Hyperlink"/>
                  <w:color w:val="0000FF"/>
                </w:rPr>
                <w:t xml:space="preserve">Visual </w:t>
              </w:r>
              <w:r w:rsidR="00F96F24" w:rsidRPr="00F16248">
                <w:rPr>
                  <w:rStyle w:val="Hyperlink"/>
                  <w:color w:val="0000FF"/>
                </w:rPr>
                <w:t>and</w:t>
              </w:r>
              <w:r w:rsidR="00403CB1" w:rsidRPr="00F16248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F16248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418447E" w:rsidR="00403CB1" w:rsidRDefault="00027D55" w:rsidP="00597CC6">
            <w:pPr>
              <w:spacing w:after="0"/>
            </w:pPr>
            <w:hyperlink r:id="rId12" w:tooltip="Text-Based Humanities" w:history="1">
              <w:r w:rsidR="00403CB1" w:rsidRPr="00F16248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779B605" w:rsidR="00403CB1" w:rsidRDefault="00027D55" w:rsidP="00597CC6">
            <w:pPr>
              <w:spacing w:after="0"/>
            </w:pPr>
            <w:hyperlink r:id="rId13" w:tooltip="Natural Science" w:history="1">
              <w:r w:rsidR="00403CB1" w:rsidRPr="00F16248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3C46CB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0BEBD49" w14:textId="77777777" w:rsidR="0095225E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029701C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27157675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58F23E0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F16248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682482EA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41763E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6670DC2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4C831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2BBE9A5" w14:textId="77777777" w:rsidR="00B303C3" w:rsidRPr="00AD4E70" w:rsidRDefault="00B303C3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DFF0800" w14:textId="77777777" w:rsidR="00B303C3" w:rsidRDefault="00B303C3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BE2D685" w14:textId="77777777" w:rsidR="00B303C3" w:rsidRDefault="00B303C3" w:rsidP="0083580E">
            <w:pPr>
              <w:spacing w:after="0"/>
            </w:pPr>
            <w:r>
              <w:t>Semester Taken</w:t>
            </w:r>
          </w:p>
        </w:tc>
      </w:tr>
      <w:tr w:rsidR="00B303C3" w14:paraId="0D88D0E0" w14:textId="77777777" w:rsidTr="0083580E">
        <w:tc>
          <w:tcPr>
            <w:tcW w:w="7825" w:type="dxa"/>
          </w:tcPr>
          <w:p w14:paraId="0A4DA382" w14:textId="77777777" w:rsidR="00B303C3" w:rsidRDefault="00B303C3" w:rsidP="0083580E">
            <w:pPr>
              <w:spacing w:after="0"/>
            </w:pPr>
            <w:r>
              <w:t>MGT 350 (4cr) – International Management</w:t>
            </w:r>
          </w:p>
          <w:p w14:paraId="5F8674C3" w14:textId="77777777" w:rsidR="00B303C3" w:rsidRPr="00AD4E70" w:rsidRDefault="00B303C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443A4211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A056F3B" w14:textId="77777777" w:rsidR="00B303C3" w:rsidRDefault="00B303C3" w:rsidP="0083580E">
            <w:pPr>
              <w:spacing w:after="0"/>
            </w:pPr>
          </w:p>
        </w:tc>
      </w:tr>
      <w:tr w:rsidR="00B303C3" w14:paraId="0299874B" w14:textId="77777777" w:rsidTr="0083580E">
        <w:tc>
          <w:tcPr>
            <w:tcW w:w="7825" w:type="dxa"/>
          </w:tcPr>
          <w:p w14:paraId="54C1DBD1" w14:textId="77777777" w:rsidR="00B303C3" w:rsidRDefault="00B303C3" w:rsidP="0083580E">
            <w:pPr>
              <w:spacing w:after="0"/>
            </w:pPr>
            <w:r>
              <w:t>International Business Elective (4cr)</w:t>
            </w:r>
          </w:p>
          <w:p w14:paraId="2C1AD4D7" w14:textId="77777777" w:rsidR="00B303C3" w:rsidRDefault="00B303C3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C6415DF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A7D6B7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2FE507FE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0706921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737DBFE5" w14:textId="77777777" w:rsidR="00B303C3" w:rsidRPr="0087009E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3A37BB24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7131857" w14:textId="77777777" w:rsidR="00B303C3" w:rsidRDefault="00B303C3" w:rsidP="0083580E">
            <w:pPr>
              <w:spacing w:after="0"/>
            </w:pPr>
          </w:p>
        </w:tc>
      </w:tr>
    </w:tbl>
    <w:p w14:paraId="56E7F8E0" w14:textId="77777777" w:rsidR="00B303C3" w:rsidRDefault="00B303C3" w:rsidP="00B303C3">
      <w:pPr>
        <w:spacing w:after="0"/>
      </w:pPr>
    </w:p>
    <w:p w14:paraId="1C437ECC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314425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64642549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70F73ECD" w14:textId="77777777" w:rsidR="00B303C3" w:rsidRDefault="00B303C3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B303C3" w14:paraId="3545EF1E" w14:textId="77777777" w:rsidTr="0083580E">
        <w:tc>
          <w:tcPr>
            <w:tcW w:w="7825" w:type="dxa"/>
          </w:tcPr>
          <w:p w14:paraId="75101B13" w14:textId="77777777" w:rsidR="00B303C3" w:rsidRDefault="00B303C3" w:rsidP="0083580E">
            <w:pPr>
              <w:spacing w:after="0"/>
            </w:pPr>
            <w:r>
              <w:t>Intermediate II (2) (202) of a Language (4cr)</w:t>
            </w:r>
          </w:p>
          <w:p w14:paraId="05EBADBA" w14:textId="77777777" w:rsidR="00B303C3" w:rsidRPr="0087009E" w:rsidRDefault="00B303C3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3D747BEE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8C33E9D" w14:textId="77777777" w:rsidR="00B303C3" w:rsidRDefault="00B303C3" w:rsidP="0083580E">
            <w:pPr>
              <w:spacing w:after="0"/>
            </w:pPr>
          </w:p>
        </w:tc>
      </w:tr>
    </w:tbl>
    <w:p w14:paraId="56F322D2" w14:textId="77777777" w:rsidR="00B303C3" w:rsidRDefault="00B303C3" w:rsidP="00B303C3">
      <w:pPr>
        <w:spacing w:after="0"/>
      </w:pPr>
    </w:p>
    <w:p w14:paraId="488BB2B9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303C3" w14:paraId="63667629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2543448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B303C3" w14:paraId="0087251D" w14:textId="77777777" w:rsidTr="0083580E">
        <w:tc>
          <w:tcPr>
            <w:tcW w:w="10790" w:type="dxa"/>
          </w:tcPr>
          <w:p w14:paraId="6CCFF216" w14:textId="77777777" w:rsidR="00B303C3" w:rsidRDefault="00B303C3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5BA78B65" w14:textId="77777777" w:rsidR="00B303C3" w:rsidRDefault="00B303C3" w:rsidP="00B303C3">
      <w:pPr>
        <w:spacing w:after="0"/>
      </w:pPr>
    </w:p>
    <w:p w14:paraId="459B94E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3F46EC8B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7CAD61B3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289F7CE" w14:textId="4B19CFE7" w:rsidR="00B303C3" w:rsidRPr="00CC1AFD" w:rsidRDefault="00B303C3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F16248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1F46358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793E1B7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B303C3" w14:paraId="32D6CC5D" w14:textId="77777777" w:rsidTr="0083580E">
        <w:tc>
          <w:tcPr>
            <w:tcW w:w="7825" w:type="dxa"/>
          </w:tcPr>
          <w:p w14:paraId="1EED59C7" w14:textId="77777777" w:rsidR="00B303C3" w:rsidRDefault="00B303C3" w:rsidP="0083580E">
            <w:pPr>
              <w:spacing w:after="0"/>
            </w:pPr>
            <w:r>
              <w:t>Non-COB International Elective (4cr)</w:t>
            </w:r>
          </w:p>
          <w:p w14:paraId="1299F380" w14:textId="77777777" w:rsidR="00B303C3" w:rsidRDefault="00B303C3" w:rsidP="0083580E">
            <w:pPr>
              <w:spacing w:after="0"/>
            </w:pPr>
          </w:p>
        </w:tc>
        <w:tc>
          <w:tcPr>
            <w:tcW w:w="1440" w:type="dxa"/>
          </w:tcPr>
          <w:p w14:paraId="371F1E90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FE44278" w14:textId="77777777" w:rsidR="00B303C3" w:rsidRDefault="00B303C3" w:rsidP="0083580E">
            <w:pPr>
              <w:spacing w:after="0"/>
            </w:pPr>
          </w:p>
        </w:tc>
      </w:tr>
    </w:tbl>
    <w:p w14:paraId="756ACC4C" w14:textId="77777777" w:rsidR="00B303C3" w:rsidRDefault="00B303C3" w:rsidP="00B303C3">
      <w:pPr>
        <w:spacing w:after="0"/>
      </w:pPr>
    </w:p>
    <w:p w14:paraId="1D2C6883" w14:textId="77777777" w:rsidR="00B303C3" w:rsidRDefault="00B303C3" w:rsidP="00B303C3">
      <w:pPr>
        <w:spacing w:after="0"/>
      </w:pPr>
      <w:r>
        <w:br w:type="page"/>
      </w: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126CB89" w14:textId="346E7BF3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F16248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5B0A5C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20CB637D" w:rsidR="0095225E" w:rsidRPr="00752C28" w:rsidRDefault="00B63F0D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</w:t>
      </w:r>
      <w:r w:rsidR="0095225E">
        <w:rPr>
          <w:sz w:val="24"/>
          <w:szCs w:val="28"/>
        </w:rPr>
        <w:t xml:space="preserve"> Major Elective</w:t>
      </w:r>
      <w:r w:rsidR="0095225E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4E125A50" w:rsidR="0095225E" w:rsidRDefault="00B63F0D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</w:t>
            </w:r>
            <w:r w:rsidR="0095225E">
              <w:rPr>
                <w:b/>
                <w:bCs/>
              </w:rPr>
              <w:t xml:space="preserve"> Major Electives</w:t>
            </w:r>
            <w:r w:rsidR="0095225E" w:rsidRPr="002700FE">
              <w:rPr>
                <w:b/>
                <w:bCs/>
              </w:rPr>
              <w:t xml:space="preserve"> Requirements </w:t>
            </w:r>
            <w:r w:rsidR="0095225E">
              <w:rPr>
                <w:b/>
                <w:bCs/>
              </w:rPr>
              <w:t>(4 credits)</w:t>
            </w:r>
          </w:p>
          <w:p w14:paraId="39A1F283" w14:textId="35B4874E" w:rsidR="0095225E" w:rsidRPr="00D421C1" w:rsidRDefault="0095225E" w:rsidP="005608EB">
            <w:pPr>
              <w:spacing w:after="0"/>
              <w:rPr>
                <w:b/>
                <w:bCs/>
              </w:rPr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4C87D281" w14:textId="3719B4BD" w:rsidR="00E91CAA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25 (4cr) – International Financial Management</w:t>
            </w:r>
          </w:p>
          <w:p w14:paraId="1D6936E6" w14:textId="1B0F8AB1" w:rsidR="00B63F0D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FIN 310, MAT 225, </w:t>
            </w:r>
            <w:r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9198" w14:textId="77777777" w:rsidR="00A55D68" w:rsidRDefault="00A55D68" w:rsidP="00A5113C">
      <w:pPr>
        <w:spacing w:after="0"/>
      </w:pPr>
      <w:r>
        <w:separator/>
      </w:r>
    </w:p>
  </w:endnote>
  <w:endnote w:type="continuationSeparator" w:id="0">
    <w:p w14:paraId="5F23B9E3" w14:textId="77777777" w:rsidR="00A55D68" w:rsidRDefault="00A55D6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94E86" w14:textId="77777777" w:rsidR="00A55D68" w:rsidRDefault="00A55D68" w:rsidP="00A5113C">
      <w:pPr>
        <w:spacing w:after="0"/>
      </w:pPr>
      <w:r>
        <w:separator/>
      </w:r>
    </w:p>
  </w:footnote>
  <w:footnote w:type="continuationSeparator" w:id="0">
    <w:p w14:paraId="1E674C82" w14:textId="77777777" w:rsidR="00A55D68" w:rsidRDefault="00A55D6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820566">
    <w:abstractNumId w:val="3"/>
  </w:num>
  <w:num w:numId="2" w16cid:durableId="1666862191">
    <w:abstractNumId w:val="4"/>
  </w:num>
  <w:num w:numId="3" w16cid:durableId="468592220">
    <w:abstractNumId w:val="1"/>
  </w:num>
  <w:num w:numId="4" w16cid:durableId="1957562959">
    <w:abstractNumId w:val="0"/>
  </w:num>
  <w:num w:numId="5" w16cid:durableId="516113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13BBB"/>
    <w:rsid w:val="00027D55"/>
    <w:rsid w:val="000652B6"/>
    <w:rsid w:val="00072B75"/>
    <w:rsid w:val="000B7FC0"/>
    <w:rsid w:val="000D30CF"/>
    <w:rsid w:val="001230E5"/>
    <w:rsid w:val="00141531"/>
    <w:rsid w:val="00172398"/>
    <w:rsid w:val="001C6C3E"/>
    <w:rsid w:val="002035F1"/>
    <w:rsid w:val="00233CE6"/>
    <w:rsid w:val="002946E6"/>
    <w:rsid w:val="002A022F"/>
    <w:rsid w:val="002E08A0"/>
    <w:rsid w:val="00330247"/>
    <w:rsid w:val="00366CF4"/>
    <w:rsid w:val="003A3329"/>
    <w:rsid w:val="003C46CB"/>
    <w:rsid w:val="00403CB1"/>
    <w:rsid w:val="0041763E"/>
    <w:rsid w:val="00422485"/>
    <w:rsid w:val="00433553"/>
    <w:rsid w:val="0043387B"/>
    <w:rsid w:val="004411A7"/>
    <w:rsid w:val="004A7611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F4595"/>
    <w:rsid w:val="00902A5F"/>
    <w:rsid w:val="009044A7"/>
    <w:rsid w:val="00904E76"/>
    <w:rsid w:val="009431D7"/>
    <w:rsid w:val="0095225E"/>
    <w:rsid w:val="009A4305"/>
    <w:rsid w:val="009B0B77"/>
    <w:rsid w:val="00A12A9C"/>
    <w:rsid w:val="00A5113C"/>
    <w:rsid w:val="00A52490"/>
    <w:rsid w:val="00A55D68"/>
    <w:rsid w:val="00A8578C"/>
    <w:rsid w:val="00AA6510"/>
    <w:rsid w:val="00AA7C8C"/>
    <w:rsid w:val="00AC2F18"/>
    <w:rsid w:val="00AE0437"/>
    <w:rsid w:val="00AF5826"/>
    <w:rsid w:val="00B303C3"/>
    <w:rsid w:val="00B424BB"/>
    <w:rsid w:val="00B62751"/>
    <w:rsid w:val="00B63F0D"/>
    <w:rsid w:val="00BE4E97"/>
    <w:rsid w:val="00BF6D7D"/>
    <w:rsid w:val="00C4547A"/>
    <w:rsid w:val="00C907B3"/>
    <w:rsid w:val="00CB6122"/>
    <w:rsid w:val="00CE18B3"/>
    <w:rsid w:val="00D421C1"/>
    <w:rsid w:val="00D6459B"/>
    <w:rsid w:val="00D678A4"/>
    <w:rsid w:val="00D77D18"/>
    <w:rsid w:val="00E415F7"/>
    <w:rsid w:val="00E441B3"/>
    <w:rsid w:val="00E91CAA"/>
    <w:rsid w:val="00EA684D"/>
    <w:rsid w:val="00EA6BBF"/>
    <w:rsid w:val="00EE01D4"/>
    <w:rsid w:val="00EF2C1D"/>
    <w:rsid w:val="00F031D5"/>
    <w:rsid w:val="00F15885"/>
    <w:rsid w:val="00F16248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552</Words>
  <Characters>885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Finance</dc:title>
  <dc:subject/>
  <dc:creator>The University of Tampa</dc:creator>
  <cp:keywords>Unofficial, Degree, Planning, Worksheet, Major, BS, in, International, Business, and, Finance, The, University, of, Tampa</cp:keywords>
  <dc:description/>
  <cp:lastModifiedBy>seAndres Brun Cuervos</cp:lastModifiedBy>
  <cp:revision>10</cp:revision>
  <dcterms:created xsi:type="dcterms:W3CDTF">2023-09-07T20:05:00Z</dcterms:created>
  <dcterms:modified xsi:type="dcterms:W3CDTF">2023-11-07T19:23:00Z</dcterms:modified>
  <cp:category/>
</cp:coreProperties>
</file>